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E4135" w14:textId="6D2ED5BC" w:rsidR="00CC3826" w:rsidRPr="00CC3826" w:rsidRDefault="00CC3826" w:rsidP="00CC3826">
      <w:pPr>
        <w:jc w:val="righ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1</w:t>
      </w:r>
      <w:r w:rsidRPr="00CC3826">
        <w:rPr>
          <w:rFonts w:asciiTheme="minorEastAsia" w:hAnsiTheme="minorEastAsia"/>
          <w:szCs w:val="21"/>
        </w:rPr>
        <w:t>/2</w:t>
      </w:r>
    </w:p>
    <w:p w14:paraId="0579B22A" w14:textId="69722276" w:rsidR="00D405F7" w:rsidRPr="00CC3826" w:rsidRDefault="00D405F7" w:rsidP="00D405F7">
      <w:pPr>
        <w:jc w:val="center"/>
        <w:rPr>
          <w:rFonts w:asciiTheme="minorEastAsia" w:hAnsiTheme="minorEastAsia"/>
          <w:b/>
          <w:bCs/>
          <w:sz w:val="32"/>
          <w:szCs w:val="32"/>
        </w:rPr>
      </w:pPr>
      <w:r w:rsidRPr="00CC3826">
        <w:rPr>
          <w:rFonts w:asciiTheme="minorEastAsia" w:hAnsiTheme="minorEastAsia" w:hint="eastAsia"/>
          <w:b/>
          <w:bCs/>
          <w:sz w:val="32"/>
          <w:szCs w:val="32"/>
        </w:rPr>
        <w:t>『DAIHATSU JAGAM奨学金』20</w:t>
      </w:r>
      <w:r w:rsidR="00175B27">
        <w:rPr>
          <w:rFonts w:asciiTheme="minorEastAsia" w:hAnsiTheme="minorEastAsia"/>
          <w:b/>
          <w:bCs/>
          <w:sz w:val="32"/>
          <w:szCs w:val="32"/>
        </w:rPr>
        <w:t>26</w:t>
      </w:r>
      <w:r w:rsidRPr="00CC3826">
        <w:rPr>
          <w:rFonts w:asciiTheme="minorEastAsia" w:hAnsiTheme="minorEastAsia" w:hint="eastAsia"/>
          <w:b/>
          <w:bCs/>
          <w:sz w:val="32"/>
          <w:szCs w:val="32"/>
        </w:rPr>
        <w:t>年度 願書</w:t>
      </w:r>
    </w:p>
    <w:p w14:paraId="28B49973" w14:textId="77777777" w:rsidR="00D405F7" w:rsidRPr="00CC3826" w:rsidRDefault="00D405F7" w:rsidP="00D405F7">
      <w:pPr>
        <w:jc w:val="left"/>
        <w:rPr>
          <w:rFonts w:asciiTheme="minorEastAsia" w:hAnsiTheme="minorEastAsia"/>
          <w:b/>
          <w:bCs/>
          <w:szCs w:val="21"/>
        </w:rPr>
      </w:pPr>
    </w:p>
    <w:p w14:paraId="336FA05A" w14:textId="77777777" w:rsidR="00D405F7" w:rsidRPr="00CC3826" w:rsidRDefault="00D405F7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/>
          <w:szCs w:val="21"/>
        </w:rPr>
        <w:t>JAPAN GRADUATES’ASSOCIATION OF MALAYSIA</w:t>
      </w:r>
      <w:r w:rsidRPr="00CC3826">
        <w:rPr>
          <w:rFonts w:asciiTheme="minorEastAsia" w:hAnsiTheme="minorEastAsia" w:hint="eastAsia"/>
          <w:szCs w:val="21"/>
        </w:rPr>
        <w:t>（JAGAM）</w:t>
      </w:r>
    </w:p>
    <w:p w14:paraId="5C6772C9" w14:textId="435BBA4C" w:rsidR="00D405F7" w:rsidRPr="00CC3826" w:rsidRDefault="00D405F7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ダイハツ工業株式会社（ダイハツ）</w:t>
      </w:r>
      <w:r w:rsidR="00491BE0">
        <w:rPr>
          <w:rFonts w:asciiTheme="minorEastAsia" w:hAnsiTheme="minorEastAsia" w:hint="eastAsia"/>
          <w:szCs w:val="21"/>
        </w:rPr>
        <w:t xml:space="preserve">                 </w:t>
      </w:r>
      <w:r w:rsidRPr="00CC3826">
        <w:rPr>
          <w:rFonts w:asciiTheme="minorEastAsia" w:hAnsiTheme="minorEastAsia" w:hint="eastAsia"/>
          <w:szCs w:val="21"/>
        </w:rPr>
        <w:t>御中</w:t>
      </w:r>
    </w:p>
    <w:p w14:paraId="07AB7DE9" w14:textId="77777777" w:rsidR="00D405F7" w:rsidRPr="00CC3826" w:rsidRDefault="00D405F7" w:rsidP="00D405F7">
      <w:pPr>
        <w:jc w:val="left"/>
        <w:rPr>
          <w:rFonts w:asciiTheme="minorEastAsia" w:hAnsiTheme="minorEastAsia"/>
          <w:szCs w:val="21"/>
        </w:rPr>
      </w:pPr>
    </w:p>
    <w:p w14:paraId="1A1566EB" w14:textId="7513F5CE" w:rsidR="000D573D" w:rsidRPr="00CC3826" w:rsidRDefault="00D405F7" w:rsidP="000D573D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私は、募集要項に記載の内容、および支給されるか否かの決定</w:t>
      </w:r>
      <w:r w:rsidR="00F75E4E">
        <w:rPr>
          <w:rFonts w:asciiTheme="minorEastAsia" w:hAnsiTheme="minorEastAsia" w:hint="eastAsia"/>
          <w:szCs w:val="21"/>
        </w:rPr>
        <w:t>について</w:t>
      </w:r>
      <w:r w:rsidR="000E6428" w:rsidRPr="00CC3826">
        <w:rPr>
          <w:rFonts w:asciiTheme="minorEastAsia" w:hAnsiTheme="minorEastAsia" w:hint="eastAsia"/>
          <w:szCs w:val="21"/>
        </w:rPr>
        <w:t>、</w:t>
      </w:r>
      <w:r w:rsidRPr="00CC3826">
        <w:rPr>
          <w:rFonts w:asciiTheme="minorEastAsia" w:hAnsiTheme="minorEastAsia" w:hint="eastAsia"/>
          <w:szCs w:val="21"/>
        </w:rPr>
        <w:t>JAGAMおよびダイハツに委ねる</w:t>
      </w:r>
      <w:r w:rsidR="00F75E4E">
        <w:rPr>
          <w:rFonts w:asciiTheme="minorEastAsia" w:hAnsiTheme="minorEastAsia"/>
          <w:szCs w:val="21"/>
        </w:rPr>
        <w:br/>
      </w:r>
      <w:r w:rsidRPr="00CC3826">
        <w:rPr>
          <w:rFonts w:asciiTheme="minorEastAsia" w:hAnsiTheme="minorEastAsia" w:hint="eastAsia"/>
          <w:szCs w:val="21"/>
        </w:rPr>
        <w:t>ことを了承した上で、本奨学金に応募します。</w:t>
      </w:r>
    </w:p>
    <w:p w14:paraId="5BA61424" w14:textId="77777777" w:rsidR="000E6428" w:rsidRPr="00CC3826" w:rsidRDefault="000E6428" w:rsidP="000D573D">
      <w:pPr>
        <w:jc w:val="left"/>
        <w:rPr>
          <w:rFonts w:asciiTheme="minorEastAsia" w:hAnsiTheme="minorEastAsia"/>
          <w:szCs w:val="21"/>
        </w:rPr>
      </w:pPr>
    </w:p>
    <w:p w14:paraId="56B7D161" w14:textId="01439D5B" w:rsidR="00D405F7" w:rsidRPr="00CC3826" w:rsidRDefault="00327DCF" w:rsidP="002279F4">
      <w:pPr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応募</w:t>
      </w:r>
      <w:r w:rsidR="00D405F7" w:rsidRPr="00CC3826">
        <w:rPr>
          <w:rFonts w:asciiTheme="minorEastAsia" w:hAnsiTheme="minorEastAsia" w:hint="eastAsia"/>
          <w:szCs w:val="21"/>
        </w:rPr>
        <w:t>者</w:t>
      </w:r>
      <w:r w:rsidR="002279F4" w:rsidRPr="00CC3826">
        <w:rPr>
          <w:rFonts w:asciiTheme="minorEastAsia" w:hAnsiTheme="minorEastAsia" w:hint="eastAsia"/>
          <w:szCs w:val="21"/>
        </w:rPr>
        <w:t xml:space="preserve">                                                               申込日：    年   月    日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55"/>
        <w:gridCol w:w="4961"/>
        <w:gridCol w:w="850"/>
        <w:gridCol w:w="2545"/>
      </w:tblGrid>
      <w:tr w:rsidR="00D405F7" w:rsidRPr="00CC3826" w14:paraId="6994D2FC" w14:textId="77777777" w:rsidTr="0096739B">
        <w:trPr>
          <w:trHeight w:val="948"/>
        </w:trPr>
        <w:tc>
          <w:tcPr>
            <w:tcW w:w="1555" w:type="dxa"/>
            <w:tcBorders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0509CD83" w14:textId="77777777" w:rsidR="00D405F7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 xml:space="preserve">氏 </w:t>
            </w:r>
            <w:r w:rsidRPr="00CC3826">
              <w:rPr>
                <w:rFonts w:asciiTheme="minorEastAsia" w:hAnsiTheme="minorEastAsia"/>
                <w:szCs w:val="21"/>
              </w:rPr>
              <w:t xml:space="preserve">   </w:t>
            </w:r>
            <w:r w:rsidRPr="00CC3826">
              <w:rPr>
                <w:rFonts w:asciiTheme="minorEastAsia" w:hAnsiTheme="minorEastAsia" w:hint="eastAsia"/>
                <w:szCs w:val="21"/>
              </w:rPr>
              <w:t>名</w:t>
            </w:r>
          </w:p>
          <w:p w14:paraId="64E856F8" w14:textId="2560BFAB" w:rsidR="0096739B" w:rsidRPr="00CC3826" w:rsidRDefault="0096739B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自署）</w:t>
            </w:r>
          </w:p>
        </w:tc>
        <w:tc>
          <w:tcPr>
            <w:tcW w:w="4961" w:type="dxa"/>
            <w:tcBorders>
              <w:bottom w:val="dotted" w:sz="4" w:space="0" w:color="auto"/>
            </w:tcBorders>
            <w:vAlign w:val="center"/>
          </w:tcPr>
          <w:p w14:paraId="405D550A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58F171EF" w14:textId="77777777" w:rsidR="0096739B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男</w:t>
            </w:r>
          </w:p>
          <w:p w14:paraId="7D180804" w14:textId="77777777" w:rsidR="0096739B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女</w:t>
            </w:r>
          </w:p>
          <w:p w14:paraId="57943E84" w14:textId="1E10697E" w:rsidR="00D405F7" w:rsidRPr="00CC3826" w:rsidRDefault="0096739B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その</w:t>
            </w:r>
            <w:r w:rsidR="00D405F7" w:rsidRPr="00CC3826">
              <w:rPr>
                <w:rFonts w:asciiTheme="minorEastAsia" w:hAnsiTheme="minorEastAsia" w:hint="eastAsia"/>
                <w:szCs w:val="21"/>
              </w:rPr>
              <w:t>他</w:t>
            </w:r>
          </w:p>
        </w:tc>
        <w:tc>
          <w:tcPr>
            <w:tcW w:w="2545" w:type="dxa"/>
            <w:vMerge w:val="restart"/>
            <w:vAlign w:val="center"/>
          </w:tcPr>
          <w:p w14:paraId="6D2F3EA5" w14:textId="157EBAA6" w:rsidR="00D405F7" w:rsidRPr="00CC3826" w:rsidRDefault="00D405F7" w:rsidP="00B971B3">
            <w:pPr>
              <w:widowControl/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写真貼付</w:t>
            </w:r>
          </w:p>
          <w:p w14:paraId="488320F9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（上半身の近影）</w:t>
            </w:r>
          </w:p>
        </w:tc>
      </w:tr>
      <w:tr w:rsidR="00D405F7" w:rsidRPr="00CC3826" w14:paraId="7AA95E95" w14:textId="77777777" w:rsidTr="0096739B">
        <w:trPr>
          <w:trHeight w:val="407"/>
        </w:trPr>
        <w:tc>
          <w:tcPr>
            <w:tcW w:w="1555" w:type="dxa"/>
            <w:tcBorders>
              <w:top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0D6F0848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フリガナ</w:t>
            </w:r>
          </w:p>
        </w:tc>
        <w:tc>
          <w:tcPr>
            <w:tcW w:w="4961" w:type="dxa"/>
            <w:tcBorders>
              <w:top w:val="dotted" w:sz="4" w:space="0" w:color="auto"/>
            </w:tcBorders>
            <w:vAlign w:val="center"/>
          </w:tcPr>
          <w:p w14:paraId="779D79DC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0" w:type="dxa"/>
            <w:vMerge/>
            <w:vAlign w:val="center"/>
          </w:tcPr>
          <w:p w14:paraId="6F58E69A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545" w:type="dxa"/>
            <w:vMerge/>
            <w:vAlign w:val="center"/>
          </w:tcPr>
          <w:p w14:paraId="4093A18C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</w:tr>
      <w:tr w:rsidR="00D405F7" w:rsidRPr="00CC3826" w14:paraId="6A13A01B" w14:textId="77777777" w:rsidTr="000D573D"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4E9E7B74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生年月日</w:t>
            </w:r>
          </w:p>
          <w:p w14:paraId="30F2FEC3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（西暦）</w:t>
            </w:r>
          </w:p>
        </w:tc>
        <w:tc>
          <w:tcPr>
            <w:tcW w:w="5811" w:type="dxa"/>
            <w:gridSpan w:val="2"/>
            <w:vAlign w:val="center"/>
          </w:tcPr>
          <w:p w14:paraId="75244EB6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年      月      日（    歳）</w:t>
            </w:r>
          </w:p>
        </w:tc>
        <w:tc>
          <w:tcPr>
            <w:tcW w:w="2545" w:type="dxa"/>
            <w:vMerge/>
            <w:vAlign w:val="center"/>
          </w:tcPr>
          <w:p w14:paraId="0CEC8E16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</w:tr>
      <w:tr w:rsidR="00D405F7" w:rsidRPr="00CC3826" w14:paraId="73AC1410" w14:textId="77777777" w:rsidTr="000D573D">
        <w:trPr>
          <w:trHeight w:val="1003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DF21BE8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 xml:space="preserve">住 </w:t>
            </w:r>
            <w:r w:rsidRPr="00CC3826">
              <w:rPr>
                <w:rFonts w:asciiTheme="minorEastAsia" w:hAnsiTheme="minorEastAsia"/>
                <w:szCs w:val="21"/>
              </w:rPr>
              <w:t xml:space="preserve">   </w:t>
            </w:r>
            <w:r w:rsidRPr="00CC3826">
              <w:rPr>
                <w:rFonts w:asciiTheme="minorEastAsia" w:hAnsiTheme="minorEastAsia" w:hint="eastAsia"/>
                <w:szCs w:val="21"/>
              </w:rPr>
              <w:t>所</w:t>
            </w:r>
          </w:p>
        </w:tc>
        <w:tc>
          <w:tcPr>
            <w:tcW w:w="5811" w:type="dxa"/>
            <w:gridSpan w:val="2"/>
          </w:tcPr>
          <w:p w14:paraId="1C253C92" w14:textId="77777777" w:rsidR="00D405F7" w:rsidRPr="00CC3826" w:rsidRDefault="00D405F7" w:rsidP="00B971B3">
            <w:pPr>
              <w:rPr>
                <w:rFonts w:asciiTheme="minorEastAsia" w:hAnsiTheme="minorEastAsia"/>
                <w:szCs w:val="20"/>
              </w:rPr>
            </w:pPr>
            <w:r w:rsidRPr="00CC3826">
              <w:rPr>
                <w:rFonts w:asciiTheme="minorEastAsia" w:hAnsiTheme="minorEastAsia" w:hint="eastAsia"/>
              </w:rPr>
              <w:t>〒</w:t>
            </w:r>
          </w:p>
        </w:tc>
        <w:tc>
          <w:tcPr>
            <w:tcW w:w="2545" w:type="dxa"/>
            <w:vMerge/>
            <w:vAlign w:val="center"/>
          </w:tcPr>
          <w:p w14:paraId="5B9163BC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</w:tr>
      <w:tr w:rsidR="00D405F7" w:rsidRPr="00CC3826" w14:paraId="2F5D6355" w14:textId="77777777" w:rsidTr="000D573D">
        <w:trPr>
          <w:trHeight w:val="550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2B8A91D1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電話番号</w:t>
            </w:r>
          </w:p>
        </w:tc>
        <w:tc>
          <w:tcPr>
            <w:tcW w:w="8356" w:type="dxa"/>
            <w:gridSpan w:val="3"/>
            <w:vAlign w:val="center"/>
          </w:tcPr>
          <w:p w14:paraId="7E08B6E5" w14:textId="77777777" w:rsidR="00D405F7" w:rsidRPr="00CC3826" w:rsidRDefault="00D405F7" w:rsidP="00B971B3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  <w:tr w:rsidR="00D405F7" w:rsidRPr="00CC3826" w14:paraId="17D4B3B6" w14:textId="77777777" w:rsidTr="000D573D">
        <w:trPr>
          <w:trHeight w:val="558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2CB87C56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/>
              </w:rPr>
              <w:t>E</w:t>
            </w:r>
            <w:r w:rsidRPr="00CC3826">
              <w:rPr>
                <w:rFonts w:asciiTheme="minorEastAsia" w:hAnsiTheme="minorEastAsia" w:hint="eastAsia"/>
              </w:rPr>
              <w:t>-</w:t>
            </w:r>
            <w:r w:rsidRPr="00CC3826">
              <w:rPr>
                <w:rFonts w:asciiTheme="minorEastAsia" w:hAnsiTheme="minorEastAsia"/>
              </w:rPr>
              <w:t>MALE</w:t>
            </w:r>
          </w:p>
        </w:tc>
        <w:tc>
          <w:tcPr>
            <w:tcW w:w="8356" w:type="dxa"/>
            <w:gridSpan w:val="3"/>
            <w:vAlign w:val="center"/>
          </w:tcPr>
          <w:p w14:paraId="3C86BB85" w14:textId="77777777" w:rsidR="00D405F7" w:rsidRPr="00CC3826" w:rsidRDefault="00D405F7" w:rsidP="00B971B3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</w:tbl>
    <w:p w14:paraId="3541DC50" w14:textId="4C102DAC" w:rsidR="00D405F7" w:rsidRPr="00CC3826" w:rsidRDefault="00F75E4E" w:rsidP="00D405F7">
      <w:pPr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現在在籍する</w:t>
      </w:r>
      <w:r w:rsidR="00D405F7" w:rsidRPr="00CC3826">
        <w:rPr>
          <w:rFonts w:asciiTheme="minorEastAsia" w:hAnsiTheme="minorEastAsia" w:hint="eastAsia"/>
          <w:szCs w:val="21"/>
        </w:rPr>
        <w:t>大学/大学院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55"/>
        <w:gridCol w:w="5528"/>
        <w:gridCol w:w="2828"/>
      </w:tblGrid>
      <w:tr w:rsidR="00D405F7" w:rsidRPr="00CC3826" w14:paraId="3E76E40C" w14:textId="77777777" w:rsidTr="000E6428">
        <w:trPr>
          <w:trHeight w:val="664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3AADA60E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学校名</w:t>
            </w:r>
          </w:p>
        </w:tc>
        <w:tc>
          <w:tcPr>
            <w:tcW w:w="5528" w:type="dxa"/>
          </w:tcPr>
          <w:p w14:paraId="32C83B62" w14:textId="77777777" w:rsidR="00D405F7" w:rsidRPr="00CC3826" w:rsidRDefault="00D405F7" w:rsidP="00B971B3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</w:p>
        </w:tc>
        <w:tc>
          <w:tcPr>
            <w:tcW w:w="2828" w:type="dxa"/>
            <w:shd w:val="clear" w:color="auto" w:fill="D9D9D9" w:themeFill="background1" w:themeFillShade="D9"/>
            <w:vAlign w:val="center"/>
          </w:tcPr>
          <w:p w14:paraId="469ADF57" w14:textId="5A9AA92B" w:rsidR="00D405F7" w:rsidRPr="00CC3826" w:rsidRDefault="000E6428" w:rsidP="00B971B3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入学年月日</w:t>
            </w:r>
          </w:p>
        </w:tc>
      </w:tr>
      <w:tr w:rsidR="00D405F7" w:rsidRPr="00CC3826" w14:paraId="77A5116D" w14:textId="77777777" w:rsidTr="000E6428">
        <w:trPr>
          <w:trHeight w:val="675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72177939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学部・学科</w:t>
            </w:r>
          </w:p>
          <w:p w14:paraId="099269E2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および専攻</w:t>
            </w:r>
          </w:p>
        </w:tc>
        <w:tc>
          <w:tcPr>
            <w:tcW w:w="5528" w:type="dxa"/>
          </w:tcPr>
          <w:p w14:paraId="50F4C56A" w14:textId="77777777" w:rsidR="00D405F7" w:rsidRPr="00CC3826" w:rsidRDefault="00D405F7" w:rsidP="00B971B3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</w:p>
        </w:tc>
        <w:tc>
          <w:tcPr>
            <w:tcW w:w="2828" w:type="dxa"/>
            <w:vAlign w:val="center"/>
          </w:tcPr>
          <w:p w14:paraId="4DD82DC5" w14:textId="77777777" w:rsidR="00D405F7" w:rsidRPr="00CC3826" w:rsidRDefault="000E6428" w:rsidP="000E6428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年    月    日</w:t>
            </w:r>
          </w:p>
          <w:p w14:paraId="594643D4" w14:textId="2380D4A9" w:rsidR="000E6428" w:rsidRPr="00CC3826" w:rsidRDefault="000E6428" w:rsidP="000E6428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（    年）</w:t>
            </w:r>
          </w:p>
        </w:tc>
      </w:tr>
      <w:tr w:rsidR="00D405F7" w:rsidRPr="00CC3826" w14:paraId="31B32B3D" w14:textId="77777777" w:rsidTr="000D573D">
        <w:trPr>
          <w:trHeight w:val="938"/>
        </w:trPr>
        <w:tc>
          <w:tcPr>
            <w:tcW w:w="1555" w:type="dxa"/>
            <w:vMerge w:val="restart"/>
            <w:shd w:val="clear" w:color="auto" w:fill="D9D9D9" w:themeFill="background1" w:themeFillShade="D9"/>
            <w:vAlign w:val="center"/>
          </w:tcPr>
          <w:p w14:paraId="129A74A4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所在地</w:t>
            </w:r>
          </w:p>
        </w:tc>
        <w:tc>
          <w:tcPr>
            <w:tcW w:w="8356" w:type="dxa"/>
            <w:gridSpan w:val="2"/>
            <w:tcBorders>
              <w:bottom w:val="nil"/>
            </w:tcBorders>
          </w:tcPr>
          <w:p w14:paraId="4A797CBD" w14:textId="77777777" w:rsidR="00D405F7" w:rsidRPr="00CC3826" w:rsidRDefault="00D405F7" w:rsidP="00B971B3">
            <w:pPr>
              <w:rPr>
                <w:rFonts w:asciiTheme="minorEastAsia" w:hAnsiTheme="minorEastAsia"/>
              </w:rPr>
            </w:pPr>
            <w:r w:rsidRPr="00CC3826">
              <w:rPr>
                <w:rFonts w:asciiTheme="minorEastAsia" w:hAnsiTheme="minorEastAsia" w:hint="eastAsia"/>
              </w:rPr>
              <w:t>〒</w:t>
            </w:r>
          </w:p>
        </w:tc>
      </w:tr>
      <w:tr w:rsidR="00D405F7" w:rsidRPr="00CC3826" w14:paraId="1C8DE237" w14:textId="77777777" w:rsidTr="000D573D">
        <w:trPr>
          <w:trHeight w:val="413"/>
        </w:trPr>
        <w:tc>
          <w:tcPr>
            <w:tcW w:w="1555" w:type="dxa"/>
            <w:vMerge/>
            <w:shd w:val="clear" w:color="auto" w:fill="D9D9D9" w:themeFill="background1" w:themeFillShade="D9"/>
            <w:vAlign w:val="center"/>
          </w:tcPr>
          <w:p w14:paraId="418E8F10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356" w:type="dxa"/>
            <w:gridSpan w:val="2"/>
            <w:tcBorders>
              <w:top w:val="nil"/>
            </w:tcBorders>
            <w:vAlign w:val="center"/>
          </w:tcPr>
          <w:p w14:paraId="151332BB" w14:textId="77777777" w:rsidR="00D405F7" w:rsidRPr="00CC3826" w:rsidRDefault="00D405F7" w:rsidP="00B971B3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電話番号</w:t>
            </w:r>
          </w:p>
        </w:tc>
      </w:tr>
      <w:tr w:rsidR="0043571C" w:rsidRPr="00CC3826" w14:paraId="5FD9C20A" w14:textId="77777777" w:rsidTr="002279F4">
        <w:trPr>
          <w:trHeight w:val="558"/>
        </w:trPr>
        <w:tc>
          <w:tcPr>
            <w:tcW w:w="1555" w:type="dxa"/>
            <w:vMerge w:val="restart"/>
            <w:shd w:val="clear" w:color="auto" w:fill="D9D9D9" w:themeFill="background1" w:themeFillShade="D9"/>
            <w:vAlign w:val="center"/>
          </w:tcPr>
          <w:p w14:paraId="6B4B3520" w14:textId="3344D19E" w:rsidR="0043571C" w:rsidRPr="00CC3826" w:rsidRDefault="0043571C" w:rsidP="00EA6F48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前学歴</w:t>
            </w:r>
          </w:p>
        </w:tc>
        <w:tc>
          <w:tcPr>
            <w:tcW w:w="8356" w:type="dxa"/>
            <w:gridSpan w:val="2"/>
            <w:vAlign w:val="center"/>
          </w:tcPr>
          <w:p w14:paraId="3F41F17B" w14:textId="77777777" w:rsidR="0043571C" w:rsidRPr="00CC3826" w:rsidRDefault="0043571C" w:rsidP="002279F4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  <w:tr w:rsidR="0043571C" w:rsidRPr="00CC3826" w14:paraId="0953636B" w14:textId="77777777" w:rsidTr="002279F4">
        <w:trPr>
          <w:trHeight w:val="558"/>
        </w:trPr>
        <w:tc>
          <w:tcPr>
            <w:tcW w:w="1555" w:type="dxa"/>
            <w:vMerge/>
            <w:shd w:val="clear" w:color="auto" w:fill="D9D9D9" w:themeFill="background1" w:themeFillShade="D9"/>
            <w:vAlign w:val="center"/>
          </w:tcPr>
          <w:p w14:paraId="37CC455E" w14:textId="77777777" w:rsidR="0043571C" w:rsidRPr="00CC3826" w:rsidRDefault="0043571C" w:rsidP="00EA6F48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356" w:type="dxa"/>
            <w:gridSpan w:val="2"/>
            <w:vAlign w:val="center"/>
          </w:tcPr>
          <w:p w14:paraId="328DE9E9" w14:textId="77777777" w:rsidR="0043571C" w:rsidRPr="00CC3826" w:rsidRDefault="0043571C" w:rsidP="002279F4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</w:tbl>
    <w:p w14:paraId="182D9632" w14:textId="7D701706" w:rsidR="001935B5" w:rsidRPr="00CC3826" w:rsidRDefault="001935B5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留学中の経済状況</w:t>
      </w:r>
      <w:r w:rsidR="00F62C9B" w:rsidRPr="00CC3826">
        <w:rPr>
          <w:rFonts w:asciiTheme="minorEastAsia" w:hAnsiTheme="minorEastAsia" w:hint="eastAsia"/>
          <w:szCs w:val="21"/>
        </w:rPr>
        <w:t>（概算）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55"/>
        <w:gridCol w:w="3685"/>
        <w:gridCol w:w="851"/>
        <w:gridCol w:w="2835"/>
        <w:gridCol w:w="986"/>
      </w:tblGrid>
      <w:tr w:rsidR="00F62C9B" w:rsidRPr="00CC3826" w14:paraId="450BF1A3" w14:textId="502143C0" w:rsidTr="000E6428">
        <w:trPr>
          <w:trHeight w:val="663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1864BA85" w14:textId="283543C9" w:rsidR="00F62C9B" w:rsidRPr="00CC3826" w:rsidRDefault="00F62C9B" w:rsidP="003C752E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毎月の収入</w:t>
            </w:r>
          </w:p>
          <w:p w14:paraId="799A4BF8" w14:textId="690E53FE" w:rsidR="00F62C9B" w:rsidRPr="00CC3826" w:rsidRDefault="00F62C9B" w:rsidP="003C752E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CC3826">
              <w:rPr>
                <w:rFonts w:asciiTheme="minorEastAsia" w:hAnsiTheme="minorEastAsia" w:hint="eastAsia"/>
                <w:sz w:val="16"/>
                <w:szCs w:val="16"/>
              </w:rPr>
              <w:t>（本奨学金以外）</w:t>
            </w:r>
          </w:p>
        </w:tc>
        <w:tc>
          <w:tcPr>
            <w:tcW w:w="3685" w:type="dxa"/>
            <w:vAlign w:val="center"/>
          </w:tcPr>
          <w:p w14:paraId="6E6BB537" w14:textId="0F2D3C66" w:rsidR="00F62C9B" w:rsidRPr="00CC3826" w:rsidRDefault="00F62C9B" w:rsidP="00F62C9B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2F615BCF" w14:textId="5534A565" w:rsidR="00F62C9B" w:rsidRPr="00CC3826" w:rsidRDefault="00F62C9B" w:rsidP="00F62C9B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内訳</w:t>
            </w:r>
          </w:p>
        </w:tc>
        <w:tc>
          <w:tcPr>
            <w:tcW w:w="2835" w:type="dxa"/>
            <w:tcBorders>
              <w:right w:val="nil"/>
            </w:tcBorders>
            <w:vAlign w:val="center"/>
          </w:tcPr>
          <w:p w14:paraId="31ADFCD4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仕送り</w:t>
            </w:r>
          </w:p>
          <w:p w14:paraId="409F4C45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アルバイト等</w:t>
            </w:r>
          </w:p>
          <w:p w14:paraId="4D6BEE39" w14:textId="7DA4C51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その他</w:t>
            </w:r>
          </w:p>
        </w:tc>
        <w:tc>
          <w:tcPr>
            <w:tcW w:w="986" w:type="dxa"/>
            <w:tcBorders>
              <w:left w:val="nil"/>
            </w:tcBorders>
            <w:vAlign w:val="center"/>
          </w:tcPr>
          <w:p w14:paraId="1E98B7B3" w14:textId="3E5C0E2E" w:rsidR="00F62C9B" w:rsidRPr="00CC3826" w:rsidRDefault="00F62C9B" w:rsidP="00F62C9B">
            <w:pPr>
              <w:widowControl/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3AA99EBA" w14:textId="5004151A" w:rsidR="00F62C9B" w:rsidRPr="00CC3826" w:rsidRDefault="00F62C9B" w:rsidP="00F62C9B">
            <w:pPr>
              <w:widowControl/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273104FA" w14:textId="3AB0363E" w:rsidR="00F62C9B" w:rsidRPr="00CC3826" w:rsidRDefault="00F62C9B" w:rsidP="00F62C9B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</w:tc>
      </w:tr>
      <w:tr w:rsidR="00F62C9B" w:rsidRPr="00CC3826" w14:paraId="49EDBB9A" w14:textId="07F8EAA7" w:rsidTr="000E6428">
        <w:trPr>
          <w:trHeight w:val="876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7641C118" w14:textId="5A5EA7E0" w:rsidR="00F62C9B" w:rsidRPr="00CC3826" w:rsidRDefault="00F62C9B" w:rsidP="00F62C9B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毎月の支出</w:t>
            </w:r>
          </w:p>
        </w:tc>
        <w:tc>
          <w:tcPr>
            <w:tcW w:w="3685" w:type="dxa"/>
            <w:vAlign w:val="center"/>
          </w:tcPr>
          <w:p w14:paraId="58AD9CCA" w14:textId="010F0F01" w:rsidR="00F62C9B" w:rsidRPr="00CC3826" w:rsidRDefault="00F62C9B" w:rsidP="00F62C9B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399AF7A" w14:textId="013B4C99" w:rsidR="00F62C9B" w:rsidRPr="00CC3826" w:rsidRDefault="00F62C9B" w:rsidP="00F62C9B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内訳</w:t>
            </w:r>
          </w:p>
        </w:tc>
        <w:tc>
          <w:tcPr>
            <w:tcW w:w="2835" w:type="dxa"/>
            <w:tcBorders>
              <w:right w:val="nil"/>
            </w:tcBorders>
            <w:vAlign w:val="center"/>
          </w:tcPr>
          <w:p w14:paraId="6BF3420F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生活費</w:t>
            </w:r>
          </w:p>
          <w:p w14:paraId="19C11869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学費等</w:t>
            </w:r>
          </w:p>
          <w:p w14:paraId="1E9DFC95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住居費</w:t>
            </w:r>
          </w:p>
          <w:p w14:paraId="7909377A" w14:textId="3BA8E042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その他</w:t>
            </w:r>
          </w:p>
        </w:tc>
        <w:tc>
          <w:tcPr>
            <w:tcW w:w="986" w:type="dxa"/>
            <w:tcBorders>
              <w:left w:val="nil"/>
            </w:tcBorders>
            <w:vAlign w:val="center"/>
          </w:tcPr>
          <w:p w14:paraId="62904B08" w14:textId="77777777" w:rsidR="00F62C9B" w:rsidRPr="00CC3826" w:rsidRDefault="00F62C9B" w:rsidP="00F62C9B">
            <w:pPr>
              <w:widowControl/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549B558F" w14:textId="77777777" w:rsidR="00F62C9B" w:rsidRPr="00CC3826" w:rsidRDefault="00F62C9B" w:rsidP="00F62C9B">
            <w:pPr>
              <w:widowControl/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62DCF8E4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734EB207" w14:textId="14DF82BD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</w:tc>
      </w:tr>
    </w:tbl>
    <w:p w14:paraId="26FC87D9" w14:textId="3ED1E070" w:rsidR="000D573D" w:rsidRPr="00CC3826" w:rsidRDefault="00CC3826" w:rsidP="00CC3826">
      <w:pPr>
        <w:jc w:val="righ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lastRenderedPageBreak/>
        <w:t>2</w:t>
      </w:r>
      <w:r w:rsidRPr="00CC3826">
        <w:rPr>
          <w:rFonts w:asciiTheme="minorEastAsia" w:hAnsiTheme="minorEastAsia"/>
          <w:szCs w:val="21"/>
        </w:rPr>
        <w:t>/2</w:t>
      </w:r>
    </w:p>
    <w:p w14:paraId="7ADD24C8" w14:textId="7367DDC2" w:rsidR="000D573D" w:rsidRPr="00CC3826" w:rsidRDefault="0043571C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自己ＰＲ</w:t>
      </w:r>
    </w:p>
    <w:tbl>
      <w:tblPr>
        <w:tblStyle w:val="ac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43571C" w:rsidRPr="00CC3826" w14:paraId="37393601" w14:textId="77777777" w:rsidTr="00E479F0">
        <w:trPr>
          <w:trHeight w:val="3404"/>
        </w:trPr>
        <w:tc>
          <w:tcPr>
            <w:tcW w:w="9918" w:type="dxa"/>
            <w:vAlign w:val="center"/>
          </w:tcPr>
          <w:p w14:paraId="1203CF6D" w14:textId="77777777" w:rsidR="0043571C" w:rsidRPr="00CC3826" w:rsidRDefault="0043571C" w:rsidP="003919B1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</w:tbl>
    <w:p w14:paraId="7DFE4A13" w14:textId="77777777" w:rsidR="0043571C" w:rsidRPr="00CC3826" w:rsidRDefault="0043571C" w:rsidP="0043571C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在学中の履修計画および実績</w:t>
      </w:r>
    </w:p>
    <w:tbl>
      <w:tblPr>
        <w:tblStyle w:val="ac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43571C" w:rsidRPr="00CC3826" w14:paraId="7441F178" w14:textId="77777777" w:rsidTr="00E479F0">
        <w:trPr>
          <w:trHeight w:val="3316"/>
        </w:trPr>
        <w:tc>
          <w:tcPr>
            <w:tcW w:w="9918" w:type="dxa"/>
            <w:vAlign w:val="center"/>
          </w:tcPr>
          <w:p w14:paraId="551DD359" w14:textId="77777777" w:rsidR="0043571C" w:rsidRPr="00CC3826" w:rsidRDefault="0043571C" w:rsidP="003A6F27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</w:tbl>
    <w:p w14:paraId="0E30569F" w14:textId="296D5723" w:rsidR="00327DCF" w:rsidRPr="00CC3826" w:rsidRDefault="0043571C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奨学金が支給されることが決定した場合の振込口座</w:t>
      </w:r>
      <w:r w:rsidR="00327DCF">
        <w:rPr>
          <w:rFonts w:asciiTheme="minorEastAsia" w:hAnsiTheme="minorEastAsia" w:hint="eastAsia"/>
          <w:szCs w:val="21"/>
        </w:rPr>
        <w:t>（応募者本人）</w:t>
      </w:r>
    </w:p>
    <w:tbl>
      <w:tblPr>
        <w:tblStyle w:val="ac"/>
        <w:tblW w:w="9918" w:type="dxa"/>
        <w:tblLook w:val="04A0" w:firstRow="1" w:lastRow="0" w:firstColumn="1" w:lastColumn="0" w:noHBand="0" w:noVBand="1"/>
      </w:tblPr>
      <w:tblGrid>
        <w:gridCol w:w="1615"/>
        <w:gridCol w:w="432"/>
        <w:gridCol w:w="493"/>
        <w:gridCol w:w="30"/>
        <w:gridCol w:w="524"/>
        <w:gridCol w:w="523"/>
        <w:gridCol w:w="523"/>
        <w:gridCol w:w="525"/>
        <w:gridCol w:w="524"/>
        <w:gridCol w:w="524"/>
        <w:gridCol w:w="514"/>
        <w:gridCol w:w="9"/>
        <w:gridCol w:w="523"/>
        <w:gridCol w:w="524"/>
        <w:gridCol w:w="523"/>
        <w:gridCol w:w="523"/>
        <w:gridCol w:w="524"/>
        <w:gridCol w:w="25"/>
        <w:gridCol w:w="499"/>
        <w:gridCol w:w="541"/>
      </w:tblGrid>
      <w:tr w:rsidR="0096739B" w:rsidRPr="00CC3826" w14:paraId="70417DA5" w14:textId="77777777" w:rsidTr="00EA2DE9">
        <w:trPr>
          <w:trHeight w:val="820"/>
        </w:trPr>
        <w:tc>
          <w:tcPr>
            <w:tcW w:w="1615" w:type="dxa"/>
            <w:vMerge w:val="restart"/>
            <w:shd w:val="clear" w:color="auto" w:fill="D9D9D9" w:themeFill="background1" w:themeFillShade="D9"/>
            <w:vAlign w:val="center"/>
          </w:tcPr>
          <w:p w14:paraId="224EDAD4" w14:textId="473A3401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指定口座</w:t>
            </w:r>
          </w:p>
        </w:tc>
        <w:tc>
          <w:tcPr>
            <w:tcW w:w="3050" w:type="dxa"/>
            <w:gridSpan w:val="7"/>
            <w:tcBorders>
              <w:right w:val="nil"/>
            </w:tcBorders>
            <w:vAlign w:val="center"/>
          </w:tcPr>
          <w:p w14:paraId="02B126D2" w14:textId="77777777" w:rsidR="0096739B" w:rsidRPr="00CC3826" w:rsidRDefault="0096739B" w:rsidP="0043571C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562" w:type="dxa"/>
            <w:gridSpan w:val="3"/>
            <w:tcBorders>
              <w:left w:val="nil"/>
            </w:tcBorders>
            <w:vAlign w:val="center"/>
          </w:tcPr>
          <w:p w14:paraId="35213981" w14:textId="10889D00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銀行</w:t>
            </w:r>
            <w:r>
              <w:rPr>
                <w:rFonts w:asciiTheme="minorEastAsia" w:hAnsiTheme="minorEastAsia" w:hint="eastAsia"/>
                <w:szCs w:val="21"/>
              </w:rPr>
              <w:t>・労金</w:t>
            </w:r>
          </w:p>
          <w:p w14:paraId="341C0A6B" w14:textId="774850B1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信金</w:t>
            </w:r>
            <w:r>
              <w:rPr>
                <w:rFonts w:asciiTheme="minorEastAsia" w:hAnsiTheme="minorEastAsia" w:hint="eastAsia"/>
                <w:szCs w:val="21"/>
              </w:rPr>
              <w:t>・</w:t>
            </w:r>
            <w:r w:rsidRPr="00CC3826">
              <w:rPr>
                <w:rFonts w:asciiTheme="minorEastAsia" w:hAnsiTheme="minorEastAsia" w:hint="eastAsia"/>
                <w:szCs w:val="21"/>
              </w:rPr>
              <w:t>信組</w:t>
            </w:r>
          </w:p>
          <w:p w14:paraId="612AFD0F" w14:textId="52C68365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農協</w:t>
            </w:r>
            <w:r>
              <w:rPr>
                <w:rFonts w:asciiTheme="minorEastAsia" w:hAnsiTheme="minorEastAsia" w:hint="eastAsia"/>
                <w:szCs w:val="21"/>
              </w:rPr>
              <w:t>・漁協</w:t>
            </w:r>
          </w:p>
        </w:tc>
        <w:tc>
          <w:tcPr>
            <w:tcW w:w="2651" w:type="dxa"/>
            <w:gridSpan w:val="7"/>
            <w:tcBorders>
              <w:right w:val="nil"/>
            </w:tcBorders>
            <w:vAlign w:val="center"/>
          </w:tcPr>
          <w:p w14:paraId="493B2030" w14:textId="77777777" w:rsidR="0096739B" w:rsidRPr="00CC3826" w:rsidRDefault="0096739B" w:rsidP="0043571C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040" w:type="dxa"/>
            <w:gridSpan w:val="2"/>
            <w:tcBorders>
              <w:left w:val="nil"/>
            </w:tcBorders>
            <w:vAlign w:val="center"/>
          </w:tcPr>
          <w:p w14:paraId="59BC7480" w14:textId="561FC445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支  店</w:t>
            </w:r>
          </w:p>
          <w:p w14:paraId="53C093B7" w14:textId="77777777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出張所</w:t>
            </w:r>
          </w:p>
          <w:p w14:paraId="7C4EA5F4" w14:textId="78B9A71F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営業部</w:t>
            </w:r>
          </w:p>
        </w:tc>
      </w:tr>
      <w:tr w:rsidR="0096739B" w:rsidRPr="00CC3826" w14:paraId="503F7B5C" w14:textId="77777777" w:rsidTr="00EA2DE9">
        <w:trPr>
          <w:trHeight w:val="183"/>
        </w:trPr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1B7E1476" w14:textId="2A7D302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02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6EAB7E" w14:textId="03DFC7C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金融機関番号</w:t>
            </w:r>
          </w:p>
        </w:tc>
        <w:tc>
          <w:tcPr>
            <w:tcW w:w="1572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B5D5AC" w14:textId="1D439B55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店舗番号</w:t>
            </w:r>
          </w:p>
        </w:tc>
        <w:tc>
          <w:tcPr>
            <w:tcW w:w="1047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A0C020" w14:textId="658D11F6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種目</w:t>
            </w:r>
          </w:p>
        </w:tc>
        <w:tc>
          <w:tcPr>
            <w:tcW w:w="3682" w:type="dxa"/>
            <w:gridSpan w:val="8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FECE5C" w14:textId="5A960192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口座番号</w:t>
            </w:r>
          </w:p>
        </w:tc>
      </w:tr>
      <w:tr w:rsidR="00B0721B" w:rsidRPr="00CC3826" w14:paraId="445A6D4B" w14:textId="77777777" w:rsidTr="00EA2DE9">
        <w:trPr>
          <w:trHeight w:val="611"/>
        </w:trPr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0BBAE30F" w14:textId="77777777" w:rsidR="0096739B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BA580B5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4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758A1BD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5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1AFDCC5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5F7F20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37475375" w14:textId="6B90AD91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F529699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AF67E8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0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B323C9" w14:textId="77777777" w:rsidR="0096739B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普通</w:t>
            </w:r>
          </w:p>
          <w:p w14:paraId="46596FB8" w14:textId="48A1C4D2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当座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01FB2DE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B1DE45D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92249A0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4CE850D" w14:textId="42288FD2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1D2FF37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695C35D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5A748D37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 w:rsidR="00E8280D" w:rsidRPr="00CC3826" w14:paraId="36BF54D6" w14:textId="77777777" w:rsidTr="00EA2DE9">
        <w:trPr>
          <w:trHeight w:val="275"/>
        </w:trPr>
        <w:tc>
          <w:tcPr>
            <w:tcW w:w="1615" w:type="dxa"/>
            <w:vMerge w:val="restart"/>
            <w:shd w:val="clear" w:color="auto" w:fill="D9D9D9" w:themeFill="background1" w:themeFillShade="D9"/>
            <w:vAlign w:val="center"/>
          </w:tcPr>
          <w:p w14:paraId="5A8BAA18" w14:textId="1BE1F5CC" w:rsidR="00E8280D" w:rsidRDefault="00E8280D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ゆうちょ銀行</w:t>
            </w:r>
          </w:p>
        </w:tc>
        <w:tc>
          <w:tcPr>
            <w:tcW w:w="147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A221CC" w14:textId="20942DAF" w:rsidR="00E8280D" w:rsidRPr="00CC3826" w:rsidRDefault="00E8280D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店番</w:t>
            </w:r>
          </w:p>
        </w:tc>
        <w:tc>
          <w:tcPr>
            <w:tcW w:w="26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79CC13" w14:textId="013DB3F0" w:rsidR="00E8280D" w:rsidRPr="00CC3826" w:rsidRDefault="00E8280D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記号</w:t>
            </w:r>
          </w:p>
        </w:tc>
        <w:tc>
          <w:tcPr>
            <w:tcW w:w="420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E113BE" w14:textId="5440AFE2" w:rsidR="00E8280D" w:rsidRPr="00CC3826" w:rsidRDefault="00E8280D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口座番号</w:t>
            </w:r>
          </w:p>
        </w:tc>
      </w:tr>
      <w:tr w:rsidR="00B0721B" w:rsidRPr="00CC3826" w14:paraId="2219B74F" w14:textId="77777777" w:rsidTr="00EA2DE9">
        <w:trPr>
          <w:trHeight w:val="696"/>
        </w:trPr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22046261" w14:textId="77777777" w:rsidR="001A26A0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432" w:type="dxa"/>
            <w:tcBorders>
              <w:top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D3EED1F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21B757D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76EADE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71D11CD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140C66E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5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D094574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37BA1E4D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293B6C" w14:textId="77777777" w:rsidR="001A26A0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F0411C7" w14:textId="77777777" w:rsidR="001A26A0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AD99B11" w14:textId="613024E3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91EA655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7DFC57A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EA78E71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D107CEF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C95CEA3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41" w:type="dxa"/>
            <w:tcBorders>
              <w:left w:val="dotted" w:sz="4" w:space="0" w:color="auto"/>
              <w:tr2bl w:val="nil"/>
            </w:tcBorders>
            <w:vAlign w:val="center"/>
          </w:tcPr>
          <w:p w14:paraId="1A25401F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 w:rsidR="00B0721B" w:rsidRPr="00CC3826" w14:paraId="6FCEF62A" w14:textId="62D3DB5C" w:rsidTr="00EA2DE9">
        <w:trPr>
          <w:trHeight w:val="692"/>
        </w:trPr>
        <w:tc>
          <w:tcPr>
            <w:tcW w:w="1615" w:type="dxa"/>
            <w:vMerge w:val="restart"/>
            <w:shd w:val="clear" w:color="auto" w:fill="D9D9D9" w:themeFill="background1" w:themeFillShade="D9"/>
            <w:vAlign w:val="center"/>
          </w:tcPr>
          <w:p w14:paraId="63E4122A" w14:textId="77777777" w:rsidR="00EA2DE9" w:rsidRDefault="00EA2DE9" w:rsidP="00EA2DE9">
            <w:pPr>
              <w:jc w:val="center"/>
              <w:rPr>
                <w:rFonts w:asciiTheme="minorEastAsia" w:hAnsiTheme="minorEastAsia"/>
                <w:szCs w:val="21"/>
              </w:rPr>
            </w:pPr>
            <w:r w:rsidRPr="00EA2DE9">
              <w:rPr>
                <w:rFonts w:asciiTheme="minorEastAsia" w:hAnsiTheme="minorEastAsia" w:hint="eastAsia"/>
                <w:szCs w:val="21"/>
              </w:rPr>
              <w:t>預金者名</w:t>
            </w:r>
          </w:p>
          <w:p w14:paraId="024FA0EC" w14:textId="3B8B23AA" w:rsidR="00EA2DE9" w:rsidRPr="00CC3826" w:rsidRDefault="00EA2DE9" w:rsidP="00EA2DE9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(</w:t>
            </w:r>
            <w:r w:rsidRPr="00EA2DE9">
              <w:rPr>
                <w:rFonts w:asciiTheme="minorEastAsia" w:hAnsiTheme="minorEastAsia" w:hint="eastAsia"/>
                <w:szCs w:val="21"/>
              </w:rPr>
              <w:t>カナ</w:t>
            </w:r>
            <w:r>
              <w:rPr>
                <w:rFonts w:asciiTheme="minorEastAsia" w:hAnsiTheme="minorEastAsia"/>
                <w:szCs w:val="21"/>
              </w:rPr>
              <w:t>)</w:t>
            </w:r>
          </w:p>
        </w:tc>
        <w:tc>
          <w:tcPr>
            <w:tcW w:w="432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15ECAADB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6360A9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8009B7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9016E8B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FACC1F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5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75A46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30761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2ED0BB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0A6C3F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E7B6AE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580C8D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E640CF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5118E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34DEE9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gridSpan w:val="2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5862B2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41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49335C8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 w:rsidR="00B0721B" w:rsidRPr="00CC3826" w14:paraId="3212EDF9" w14:textId="5D2749D6" w:rsidTr="00EA2DE9">
        <w:trPr>
          <w:trHeight w:val="702"/>
        </w:trPr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71C6AF9A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432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65868380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46FB55D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C8DB841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3E27F09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3306BFE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5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3AB9C14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98F9CF0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35845C5C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31D7FF9A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6758A0A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63D8C5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23D6588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86CE547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4A4AA9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C311581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41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47487F6B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 w:rsidR="00880040" w:rsidRPr="00CC3826" w14:paraId="3CE17DEE" w14:textId="77777777" w:rsidTr="00EA2DE9"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1B4049E4" w14:textId="77777777" w:rsidR="00880040" w:rsidRPr="00CC3826" w:rsidRDefault="00880040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303" w:type="dxa"/>
            <w:gridSpan w:val="19"/>
            <w:vAlign w:val="center"/>
          </w:tcPr>
          <w:p w14:paraId="46E0E5ED" w14:textId="3302BCAA" w:rsidR="00880040" w:rsidRPr="00CC3826" w:rsidRDefault="00880040" w:rsidP="00171643">
            <w:pPr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１マスに一文字ずつ、左詰めで記入（姓と名などの間は１マス空ける）</w:t>
            </w:r>
          </w:p>
        </w:tc>
      </w:tr>
      <w:tr w:rsidR="00880040" w:rsidRPr="00CC3826" w14:paraId="0A5D97E0" w14:textId="77777777" w:rsidTr="00EA2DE9">
        <w:trPr>
          <w:trHeight w:val="1126"/>
        </w:trPr>
        <w:tc>
          <w:tcPr>
            <w:tcW w:w="1615" w:type="dxa"/>
            <w:shd w:val="clear" w:color="auto" w:fill="D9D9D9" w:themeFill="background1" w:themeFillShade="D9"/>
            <w:vAlign w:val="center"/>
          </w:tcPr>
          <w:p w14:paraId="31A8DC38" w14:textId="5F03C0B6" w:rsidR="00880040" w:rsidRPr="00CC3826" w:rsidRDefault="0037493B" w:rsidP="00171643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預金者名</w:t>
            </w:r>
          </w:p>
        </w:tc>
        <w:tc>
          <w:tcPr>
            <w:tcW w:w="8303" w:type="dxa"/>
            <w:gridSpan w:val="19"/>
            <w:vAlign w:val="center"/>
          </w:tcPr>
          <w:p w14:paraId="61656842" w14:textId="3D4EFEE4" w:rsidR="00880040" w:rsidRPr="00CC3826" w:rsidRDefault="00880040" w:rsidP="00171643">
            <w:pPr>
              <w:rPr>
                <w:rFonts w:asciiTheme="minorEastAsia" w:hAnsiTheme="minorEastAsia"/>
                <w:szCs w:val="21"/>
              </w:rPr>
            </w:pPr>
          </w:p>
        </w:tc>
      </w:tr>
    </w:tbl>
    <w:p w14:paraId="555F6E7B" w14:textId="30A6C721" w:rsidR="0096739B" w:rsidRPr="00CC3826" w:rsidRDefault="0096739B" w:rsidP="00D405F7">
      <w:pPr>
        <w:jc w:val="left"/>
        <w:rPr>
          <w:rFonts w:asciiTheme="minorEastAsia" w:hAnsiTheme="minorEastAsia"/>
          <w:szCs w:val="21"/>
        </w:rPr>
      </w:pPr>
    </w:p>
    <w:p w14:paraId="3F85E8F6" w14:textId="2ECBE19B" w:rsidR="00AA03AD" w:rsidRPr="00CC3826" w:rsidRDefault="00AA03AD" w:rsidP="00AA03AD">
      <w:pPr>
        <w:jc w:val="righ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以  上</w:t>
      </w:r>
    </w:p>
    <w:sectPr w:rsidR="00AA03AD" w:rsidRPr="00CC3826" w:rsidSect="00A64311">
      <w:pgSz w:w="11907" w:h="16840" w:code="9"/>
      <w:pgMar w:top="851" w:right="851" w:bottom="567" w:left="1134" w:header="851" w:footer="992" w:gutter="0"/>
      <w:cols w:space="425"/>
      <w:docGrid w:type="lines" w:linePitch="349" w:charSpace="4586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1DF357" w14:textId="77777777" w:rsidR="00521D23" w:rsidRDefault="00521D23" w:rsidP="00790100">
      <w:r>
        <w:separator/>
      </w:r>
    </w:p>
  </w:endnote>
  <w:endnote w:type="continuationSeparator" w:id="0">
    <w:p w14:paraId="098EB636" w14:textId="77777777" w:rsidR="00521D23" w:rsidRDefault="00521D23" w:rsidP="00790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A8CC9" w14:textId="77777777" w:rsidR="00521D23" w:rsidRDefault="00521D23" w:rsidP="00790100">
      <w:r>
        <w:separator/>
      </w:r>
    </w:p>
  </w:footnote>
  <w:footnote w:type="continuationSeparator" w:id="0">
    <w:p w14:paraId="46BB80CF" w14:textId="77777777" w:rsidR="00521D23" w:rsidRDefault="00521D23" w:rsidP="007901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62E46"/>
    <w:multiLevelType w:val="hybridMultilevel"/>
    <w:tmpl w:val="CAAE300A"/>
    <w:lvl w:ilvl="0" w:tplc="ED40743E">
      <w:start w:val="1"/>
      <w:numFmt w:val="decimalFullWidth"/>
      <w:lvlText w:val="%1）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" w15:restartNumberingAfterBreak="0">
    <w:nsid w:val="0C357FEE"/>
    <w:multiLevelType w:val="hybridMultilevel"/>
    <w:tmpl w:val="0414C2C0"/>
    <w:lvl w:ilvl="0" w:tplc="C1207976">
      <w:start w:val="1"/>
      <w:numFmt w:val="decimalFullWidth"/>
      <w:lvlText w:val="%1）"/>
      <w:lvlJc w:val="left"/>
      <w:pPr>
        <w:ind w:left="825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7" w:tentative="1">
      <w:start w:val="1"/>
      <w:numFmt w:val="aiueoFullWidth"/>
      <w:lvlText w:val="(%5)"/>
      <w:lvlJc w:val="left"/>
      <w:pPr>
        <w:ind w:left="25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7" w:tentative="1">
      <w:start w:val="1"/>
      <w:numFmt w:val="aiueoFullWidth"/>
      <w:lvlText w:val="(%8)"/>
      <w:lvlJc w:val="left"/>
      <w:pPr>
        <w:ind w:left="376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5" w:hanging="420"/>
      </w:pPr>
    </w:lvl>
  </w:abstractNum>
  <w:abstractNum w:abstractNumId="2" w15:restartNumberingAfterBreak="0">
    <w:nsid w:val="0E451006"/>
    <w:multiLevelType w:val="hybridMultilevel"/>
    <w:tmpl w:val="1BB204CA"/>
    <w:lvl w:ilvl="0" w:tplc="074079EE">
      <w:start w:val="1"/>
      <w:numFmt w:val="decimalFullWidth"/>
      <w:lvlText w:val="第%1条"/>
      <w:lvlJc w:val="left"/>
      <w:pPr>
        <w:ind w:left="956" w:hanging="956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218F1D5C"/>
    <w:multiLevelType w:val="hybridMultilevel"/>
    <w:tmpl w:val="D5FA4E0C"/>
    <w:lvl w:ilvl="0" w:tplc="F2D80D48">
      <w:start w:val="1"/>
      <w:numFmt w:val="ideographTraditional"/>
      <w:lvlText w:val="（%1）"/>
      <w:lvlJc w:val="left"/>
      <w:pPr>
        <w:ind w:left="90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7" w:tentative="1">
      <w:start w:val="1"/>
      <w:numFmt w:val="aiueoFullWidth"/>
      <w:lvlText w:val="(%5)"/>
      <w:lvlJc w:val="left"/>
      <w:pPr>
        <w:ind w:left="228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7" w:tentative="1">
      <w:start w:val="1"/>
      <w:numFmt w:val="aiueoFullWidth"/>
      <w:lvlText w:val="(%8)"/>
      <w:lvlJc w:val="left"/>
      <w:pPr>
        <w:ind w:left="354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20"/>
      </w:pPr>
    </w:lvl>
  </w:abstractNum>
  <w:abstractNum w:abstractNumId="4" w15:restartNumberingAfterBreak="0">
    <w:nsid w:val="26FD786F"/>
    <w:multiLevelType w:val="hybridMultilevel"/>
    <w:tmpl w:val="0414C2C0"/>
    <w:lvl w:ilvl="0" w:tplc="C1207976">
      <w:start w:val="1"/>
      <w:numFmt w:val="decimalFullWidth"/>
      <w:lvlText w:val="%1）"/>
      <w:lvlJc w:val="left"/>
      <w:pPr>
        <w:ind w:left="825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7" w:tentative="1">
      <w:start w:val="1"/>
      <w:numFmt w:val="aiueoFullWidth"/>
      <w:lvlText w:val="(%5)"/>
      <w:lvlJc w:val="left"/>
      <w:pPr>
        <w:ind w:left="25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7" w:tentative="1">
      <w:start w:val="1"/>
      <w:numFmt w:val="aiueoFullWidth"/>
      <w:lvlText w:val="(%8)"/>
      <w:lvlJc w:val="left"/>
      <w:pPr>
        <w:ind w:left="376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5" w:hanging="420"/>
      </w:pPr>
    </w:lvl>
  </w:abstractNum>
  <w:abstractNum w:abstractNumId="5" w15:restartNumberingAfterBreak="0">
    <w:nsid w:val="50824A8C"/>
    <w:multiLevelType w:val="hybridMultilevel"/>
    <w:tmpl w:val="0414C2C0"/>
    <w:lvl w:ilvl="0" w:tplc="C1207976">
      <w:start w:val="1"/>
      <w:numFmt w:val="decimalFullWidth"/>
      <w:lvlText w:val="%1）"/>
      <w:lvlJc w:val="left"/>
      <w:pPr>
        <w:ind w:left="825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7" w:tentative="1">
      <w:start w:val="1"/>
      <w:numFmt w:val="aiueoFullWidth"/>
      <w:lvlText w:val="(%5)"/>
      <w:lvlJc w:val="left"/>
      <w:pPr>
        <w:ind w:left="25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7" w:tentative="1">
      <w:start w:val="1"/>
      <w:numFmt w:val="aiueoFullWidth"/>
      <w:lvlText w:val="(%8)"/>
      <w:lvlJc w:val="left"/>
      <w:pPr>
        <w:ind w:left="376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5" w:hanging="420"/>
      </w:pPr>
    </w:lvl>
  </w:abstractNum>
  <w:abstractNum w:abstractNumId="6" w15:restartNumberingAfterBreak="0">
    <w:nsid w:val="54947F75"/>
    <w:multiLevelType w:val="hybridMultilevel"/>
    <w:tmpl w:val="86ACF9F0"/>
    <w:lvl w:ilvl="0" w:tplc="699883A2">
      <w:start w:val="1"/>
      <w:numFmt w:val="ideographTraditional"/>
      <w:lvlText w:val="（%1）"/>
      <w:lvlJc w:val="left"/>
      <w:pPr>
        <w:ind w:left="49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5460" w:hanging="420"/>
      </w:pPr>
    </w:lvl>
    <w:lvl w:ilvl="3" w:tplc="0409000F" w:tentative="1">
      <w:start w:val="1"/>
      <w:numFmt w:val="decimal"/>
      <w:lvlText w:val="%4."/>
      <w:lvlJc w:val="left"/>
      <w:pPr>
        <w:ind w:left="5880" w:hanging="420"/>
      </w:pPr>
    </w:lvl>
    <w:lvl w:ilvl="4" w:tplc="04090017" w:tentative="1">
      <w:start w:val="1"/>
      <w:numFmt w:val="aiueoFullWidth"/>
      <w:lvlText w:val="(%5)"/>
      <w:lvlJc w:val="left"/>
      <w:pPr>
        <w:ind w:left="6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6720" w:hanging="420"/>
      </w:pPr>
    </w:lvl>
    <w:lvl w:ilvl="6" w:tplc="0409000F" w:tentative="1">
      <w:start w:val="1"/>
      <w:numFmt w:val="decimal"/>
      <w:lvlText w:val="%7."/>
      <w:lvlJc w:val="left"/>
      <w:pPr>
        <w:ind w:left="7140" w:hanging="420"/>
      </w:pPr>
    </w:lvl>
    <w:lvl w:ilvl="7" w:tplc="04090017" w:tentative="1">
      <w:start w:val="1"/>
      <w:numFmt w:val="aiueoFullWidth"/>
      <w:lvlText w:val="(%8)"/>
      <w:lvlJc w:val="left"/>
      <w:pPr>
        <w:ind w:left="7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7980" w:hanging="420"/>
      </w:pPr>
    </w:lvl>
  </w:abstractNum>
  <w:abstractNum w:abstractNumId="7" w15:restartNumberingAfterBreak="0">
    <w:nsid w:val="5A287A07"/>
    <w:multiLevelType w:val="hybridMultilevel"/>
    <w:tmpl w:val="8A125EC8"/>
    <w:lvl w:ilvl="0" w:tplc="352A0E1C">
      <w:start w:val="1"/>
      <w:numFmt w:val="decimalEnclosedCircle"/>
      <w:lvlText w:val="%1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DEB5655"/>
    <w:multiLevelType w:val="hybridMultilevel"/>
    <w:tmpl w:val="17BA9ABE"/>
    <w:lvl w:ilvl="0" w:tplc="B6BA7D7A">
      <w:start w:val="1"/>
      <w:numFmt w:val="ideographTraditional"/>
      <w:lvlText w:val="（%1）"/>
      <w:lvlJc w:val="left"/>
      <w:pPr>
        <w:ind w:left="90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7" w:tentative="1">
      <w:start w:val="1"/>
      <w:numFmt w:val="aiueoFullWidth"/>
      <w:lvlText w:val="(%5)"/>
      <w:lvlJc w:val="left"/>
      <w:pPr>
        <w:ind w:left="228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7" w:tentative="1">
      <w:start w:val="1"/>
      <w:numFmt w:val="aiueoFullWidth"/>
      <w:lvlText w:val="(%8)"/>
      <w:lvlJc w:val="left"/>
      <w:pPr>
        <w:ind w:left="354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20"/>
      </w:pPr>
    </w:lvl>
  </w:abstractNum>
  <w:abstractNum w:abstractNumId="9" w15:restartNumberingAfterBreak="0">
    <w:nsid w:val="64F83B7C"/>
    <w:multiLevelType w:val="hybridMultilevel"/>
    <w:tmpl w:val="9B429D6C"/>
    <w:lvl w:ilvl="0" w:tplc="D81C347A">
      <w:start w:val="1"/>
      <w:numFmt w:val="decimalFullWidth"/>
      <w:lvlText w:val="%1）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 w16cid:durableId="978612551">
    <w:abstractNumId w:val="5"/>
  </w:num>
  <w:num w:numId="2" w16cid:durableId="817066911">
    <w:abstractNumId w:val="1"/>
  </w:num>
  <w:num w:numId="3" w16cid:durableId="1181629409">
    <w:abstractNumId w:val="4"/>
  </w:num>
  <w:num w:numId="4" w16cid:durableId="1683701320">
    <w:abstractNumId w:val="9"/>
  </w:num>
  <w:num w:numId="5" w16cid:durableId="1528254022">
    <w:abstractNumId w:val="6"/>
  </w:num>
  <w:num w:numId="6" w16cid:durableId="2028630414">
    <w:abstractNumId w:val="8"/>
  </w:num>
  <w:num w:numId="7" w16cid:durableId="1888058287">
    <w:abstractNumId w:val="3"/>
  </w:num>
  <w:num w:numId="8" w16cid:durableId="779029229">
    <w:abstractNumId w:val="0"/>
  </w:num>
  <w:num w:numId="9" w16cid:durableId="483011736">
    <w:abstractNumId w:val="2"/>
  </w:num>
  <w:num w:numId="10" w16cid:durableId="11472875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217"/>
  <w:drawingGridVerticalSpacing w:val="34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0NwMSRuaWhpaWJko6SsGpxcWZ+XkgBUa1ALTXLyosAAAA"/>
  </w:docVars>
  <w:rsids>
    <w:rsidRoot w:val="00FC65D6"/>
    <w:rsid w:val="0000051C"/>
    <w:rsid w:val="00001F74"/>
    <w:rsid w:val="00002031"/>
    <w:rsid w:val="000065F8"/>
    <w:rsid w:val="00010494"/>
    <w:rsid w:val="00011673"/>
    <w:rsid w:val="00016B5F"/>
    <w:rsid w:val="00017C7B"/>
    <w:rsid w:val="00020744"/>
    <w:rsid w:val="00024B14"/>
    <w:rsid w:val="00027804"/>
    <w:rsid w:val="0003349B"/>
    <w:rsid w:val="00043665"/>
    <w:rsid w:val="000444CA"/>
    <w:rsid w:val="000449C7"/>
    <w:rsid w:val="000508D5"/>
    <w:rsid w:val="0005148A"/>
    <w:rsid w:val="00051E23"/>
    <w:rsid w:val="000569CF"/>
    <w:rsid w:val="000623B0"/>
    <w:rsid w:val="0006489F"/>
    <w:rsid w:val="000854CC"/>
    <w:rsid w:val="00091A2E"/>
    <w:rsid w:val="0009404F"/>
    <w:rsid w:val="00097C06"/>
    <w:rsid w:val="000A0DF4"/>
    <w:rsid w:val="000A14F0"/>
    <w:rsid w:val="000B462C"/>
    <w:rsid w:val="000B6CA4"/>
    <w:rsid w:val="000B7572"/>
    <w:rsid w:val="000C12DA"/>
    <w:rsid w:val="000C53F3"/>
    <w:rsid w:val="000D17B7"/>
    <w:rsid w:val="000D19D5"/>
    <w:rsid w:val="000D348C"/>
    <w:rsid w:val="000D514A"/>
    <w:rsid w:val="000D573D"/>
    <w:rsid w:val="000D64F7"/>
    <w:rsid w:val="000D670B"/>
    <w:rsid w:val="000E0A2D"/>
    <w:rsid w:val="000E14C3"/>
    <w:rsid w:val="000E1714"/>
    <w:rsid w:val="000E6428"/>
    <w:rsid w:val="000E788F"/>
    <w:rsid w:val="000F03D9"/>
    <w:rsid w:val="000F1A5F"/>
    <w:rsid w:val="000F6883"/>
    <w:rsid w:val="000F74F6"/>
    <w:rsid w:val="00102D23"/>
    <w:rsid w:val="001100EB"/>
    <w:rsid w:val="00112171"/>
    <w:rsid w:val="0011689D"/>
    <w:rsid w:val="0011747E"/>
    <w:rsid w:val="00120960"/>
    <w:rsid w:val="001211FA"/>
    <w:rsid w:val="00121406"/>
    <w:rsid w:val="0012556E"/>
    <w:rsid w:val="00126658"/>
    <w:rsid w:val="00134930"/>
    <w:rsid w:val="00137887"/>
    <w:rsid w:val="001419F2"/>
    <w:rsid w:val="001500AB"/>
    <w:rsid w:val="00153020"/>
    <w:rsid w:val="001704DA"/>
    <w:rsid w:val="001719A1"/>
    <w:rsid w:val="001738FE"/>
    <w:rsid w:val="00175B27"/>
    <w:rsid w:val="00177B77"/>
    <w:rsid w:val="00187113"/>
    <w:rsid w:val="0019279A"/>
    <w:rsid w:val="001935B5"/>
    <w:rsid w:val="001939B5"/>
    <w:rsid w:val="00193E40"/>
    <w:rsid w:val="00196662"/>
    <w:rsid w:val="001A256F"/>
    <w:rsid w:val="001A2615"/>
    <w:rsid w:val="001A26A0"/>
    <w:rsid w:val="001B3F9F"/>
    <w:rsid w:val="001B55FA"/>
    <w:rsid w:val="001C0B80"/>
    <w:rsid w:val="001C0DC9"/>
    <w:rsid w:val="001C1F8D"/>
    <w:rsid w:val="001C3538"/>
    <w:rsid w:val="001C4582"/>
    <w:rsid w:val="001C57A1"/>
    <w:rsid w:val="001D6D24"/>
    <w:rsid w:val="001D6F11"/>
    <w:rsid w:val="001E4073"/>
    <w:rsid w:val="001E73F3"/>
    <w:rsid w:val="001F0C30"/>
    <w:rsid w:val="001F6404"/>
    <w:rsid w:val="001F6B61"/>
    <w:rsid w:val="001F6C44"/>
    <w:rsid w:val="00200AB9"/>
    <w:rsid w:val="0020253F"/>
    <w:rsid w:val="002030F8"/>
    <w:rsid w:val="0020487F"/>
    <w:rsid w:val="00212404"/>
    <w:rsid w:val="00212A11"/>
    <w:rsid w:val="00222D14"/>
    <w:rsid w:val="00225C2A"/>
    <w:rsid w:val="002279F4"/>
    <w:rsid w:val="00231948"/>
    <w:rsid w:val="00235A9D"/>
    <w:rsid w:val="002370FD"/>
    <w:rsid w:val="00252AC2"/>
    <w:rsid w:val="00253C88"/>
    <w:rsid w:val="00253E55"/>
    <w:rsid w:val="002545DE"/>
    <w:rsid w:val="002556CC"/>
    <w:rsid w:val="0025679C"/>
    <w:rsid w:val="0026057B"/>
    <w:rsid w:val="00260D93"/>
    <w:rsid w:val="00262799"/>
    <w:rsid w:val="00271CDC"/>
    <w:rsid w:val="00272426"/>
    <w:rsid w:val="0027305A"/>
    <w:rsid w:val="00280FFB"/>
    <w:rsid w:val="00281013"/>
    <w:rsid w:val="00283E6F"/>
    <w:rsid w:val="00292B50"/>
    <w:rsid w:val="002A0773"/>
    <w:rsid w:val="002A3215"/>
    <w:rsid w:val="002A3BB1"/>
    <w:rsid w:val="002B0E88"/>
    <w:rsid w:val="002B4CE0"/>
    <w:rsid w:val="002C0811"/>
    <w:rsid w:val="002C13EA"/>
    <w:rsid w:val="002C1BE2"/>
    <w:rsid w:val="002C4F6B"/>
    <w:rsid w:val="002C6C8C"/>
    <w:rsid w:val="002C7852"/>
    <w:rsid w:val="002C7C9B"/>
    <w:rsid w:val="002E2C84"/>
    <w:rsid w:val="002E2DD4"/>
    <w:rsid w:val="002E76B4"/>
    <w:rsid w:val="002F1821"/>
    <w:rsid w:val="002F7322"/>
    <w:rsid w:val="002F79F2"/>
    <w:rsid w:val="00306E85"/>
    <w:rsid w:val="0031427A"/>
    <w:rsid w:val="00317E03"/>
    <w:rsid w:val="00320C09"/>
    <w:rsid w:val="00325111"/>
    <w:rsid w:val="00327DCF"/>
    <w:rsid w:val="00330D15"/>
    <w:rsid w:val="00336165"/>
    <w:rsid w:val="0034224D"/>
    <w:rsid w:val="0034365F"/>
    <w:rsid w:val="0034464C"/>
    <w:rsid w:val="00346DAA"/>
    <w:rsid w:val="00346ECC"/>
    <w:rsid w:val="00352BCC"/>
    <w:rsid w:val="003535DE"/>
    <w:rsid w:val="00354766"/>
    <w:rsid w:val="00363778"/>
    <w:rsid w:val="00365E66"/>
    <w:rsid w:val="00366778"/>
    <w:rsid w:val="00370F78"/>
    <w:rsid w:val="00373D6E"/>
    <w:rsid w:val="0037493B"/>
    <w:rsid w:val="00382925"/>
    <w:rsid w:val="00391158"/>
    <w:rsid w:val="0039152F"/>
    <w:rsid w:val="00396399"/>
    <w:rsid w:val="003A3EAF"/>
    <w:rsid w:val="003A5A15"/>
    <w:rsid w:val="003A5CE0"/>
    <w:rsid w:val="003A669A"/>
    <w:rsid w:val="003B4257"/>
    <w:rsid w:val="003B77BF"/>
    <w:rsid w:val="003C3AC5"/>
    <w:rsid w:val="003C420D"/>
    <w:rsid w:val="003C5A42"/>
    <w:rsid w:val="003D544B"/>
    <w:rsid w:val="003E14BA"/>
    <w:rsid w:val="003E667F"/>
    <w:rsid w:val="003F1CB2"/>
    <w:rsid w:val="003F2C68"/>
    <w:rsid w:val="003F4364"/>
    <w:rsid w:val="003F5564"/>
    <w:rsid w:val="00403E45"/>
    <w:rsid w:val="004060EE"/>
    <w:rsid w:val="00410C5F"/>
    <w:rsid w:val="00412ACD"/>
    <w:rsid w:val="004133C0"/>
    <w:rsid w:val="00414443"/>
    <w:rsid w:val="0042140C"/>
    <w:rsid w:val="00431198"/>
    <w:rsid w:val="00432D27"/>
    <w:rsid w:val="0043571C"/>
    <w:rsid w:val="0043580D"/>
    <w:rsid w:val="004401E9"/>
    <w:rsid w:val="0044269B"/>
    <w:rsid w:val="00443403"/>
    <w:rsid w:val="004455D5"/>
    <w:rsid w:val="004476B5"/>
    <w:rsid w:val="004511B4"/>
    <w:rsid w:val="00460B4F"/>
    <w:rsid w:val="004804BF"/>
    <w:rsid w:val="004811F4"/>
    <w:rsid w:val="0048175E"/>
    <w:rsid w:val="00481AF6"/>
    <w:rsid w:val="004839E3"/>
    <w:rsid w:val="00483BC0"/>
    <w:rsid w:val="00484AA0"/>
    <w:rsid w:val="00485367"/>
    <w:rsid w:val="004878B7"/>
    <w:rsid w:val="00487F88"/>
    <w:rsid w:val="00491BE0"/>
    <w:rsid w:val="0049466E"/>
    <w:rsid w:val="00494696"/>
    <w:rsid w:val="004A20CE"/>
    <w:rsid w:val="004A4779"/>
    <w:rsid w:val="004B0304"/>
    <w:rsid w:val="004B06F5"/>
    <w:rsid w:val="004B4F61"/>
    <w:rsid w:val="004C16EC"/>
    <w:rsid w:val="004D2733"/>
    <w:rsid w:val="004D4D8B"/>
    <w:rsid w:val="004D6176"/>
    <w:rsid w:val="004D66EE"/>
    <w:rsid w:val="004E1443"/>
    <w:rsid w:val="004E5D05"/>
    <w:rsid w:val="004F006A"/>
    <w:rsid w:val="004F187C"/>
    <w:rsid w:val="004F4289"/>
    <w:rsid w:val="004F5ACB"/>
    <w:rsid w:val="00500E6D"/>
    <w:rsid w:val="005016B8"/>
    <w:rsid w:val="00503CBC"/>
    <w:rsid w:val="005157BC"/>
    <w:rsid w:val="005203DC"/>
    <w:rsid w:val="005209E3"/>
    <w:rsid w:val="00520BF4"/>
    <w:rsid w:val="00521D23"/>
    <w:rsid w:val="005241BC"/>
    <w:rsid w:val="005274C5"/>
    <w:rsid w:val="00545E48"/>
    <w:rsid w:val="0054622B"/>
    <w:rsid w:val="00551A18"/>
    <w:rsid w:val="00552937"/>
    <w:rsid w:val="00552EBD"/>
    <w:rsid w:val="00553F10"/>
    <w:rsid w:val="005618AD"/>
    <w:rsid w:val="00561FF4"/>
    <w:rsid w:val="005632E4"/>
    <w:rsid w:val="00565923"/>
    <w:rsid w:val="005770B9"/>
    <w:rsid w:val="005818B7"/>
    <w:rsid w:val="005835D7"/>
    <w:rsid w:val="005870F2"/>
    <w:rsid w:val="00592BC3"/>
    <w:rsid w:val="00597D79"/>
    <w:rsid w:val="005A13F3"/>
    <w:rsid w:val="005A2CEA"/>
    <w:rsid w:val="005A5257"/>
    <w:rsid w:val="005B2A59"/>
    <w:rsid w:val="005B5142"/>
    <w:rsid w:val="005B5501"/>
    <w:rsid w:val="005C2C3C"/>
    <w:rsid w:val="005C36EC"/>
    <w:rsid w:val="005C3EB3"/>
    <w:rsid w:val="005C474F"/>
    <w:rsid w:val="005C527F"/>
    <w:rsid w:val="005D76D8"/>
    <w:rsid w:val="005E24B6"/>
    <w:rsid w:val="005E6A19"/>
    <w:rsid w:val="005F0A39"/>
    <w:rsid w:val="005F0D9A"/>
    <w:rsid w:val="005F1890"/>
    <w:rsid w:val="005F2D90"/>
    <w:rsid w:val="00600430"/>
    <w:rsid w:val="00600A8B"/>
    <w:rsid w:val="0060207C"/>
    <w:rsid w:val="0060212E"/>
    <w:rsid w:val="0060553D"/>
    <w:rsid w:val="00612C9F"/>
    <w:rsid w:val="00624281"/>
    <w:rsid w:val="00630DFB"/>
    <w:rsid w:val="006334AA"/>
    <w:rsid w:val="00633DB3"/>
    <w:rsid w:val="00636BE8"/>
    <w:rsid w:val="00646318"/>
    <w:rsid w:val="006605CC"/>
    <w:rsid w:val="00673632"/>
    <w:rsid w:val="00674B59"/>
    <w:rsid w:val="0068271D"/>
    <w:rsid w:val="006907E4"/>
    <w:rsid w:val="0069266E"/>
    <w:rsid w:val="006976B2"/>
    <w:rsid w:val="006A3A15"/>
    <w:rsid w:val="006A564A"/>
    <w:rsid w:val="006A791C"/>
    <w:rsid w:val="006B1D24"/>
    <w:rsid w:val="006B5ADD"/>
    <w:rsid w:val="006B6F6B"/>
    <w:rsid w:val="006C33EE"/>
    <w:rsid w:val="006C4432"/>
    <w:rsid w:val="006D3016"/>
    <w:rsid w:val="006D50E8"/>
    <w:rsid w:val="006D5C19"/>
    <w:rsid w:val="006E28F1"/>
    <w:rsid w:val="006F0CF6"/>
    <w:rsid w:val="006F0F74"/>
    <w:rsid w:val="006F11C2"/>
    <w:rsid w:val="006F1CC4"/>
    <w:rsid w:val="00711ADA"/>
    <w:rsid w:val="00720553"/>
    <w:rsid w:val="007220E3"/>
    <w:rsid w:val="007327F3"/>
    <w:rsid w:val="007347C8"/>
    <w:rsid w:val="00735D2E"/>
    <w:rsid w:val="007363CD"/>
    <w:rsid w:val="0073772A"/>
    <w:rsid w:val="00742FA3"/>
    <w:rsid w:val="00743C4F"/>
    <w:rsid w:val="00747553"/>
    <w:rsid w:val="00751639"/>
    <w:rsid w:val="007815BB"/>
    <w:rsid w:val="00790100"/>
    <w:rsid w:val="00796141"/>
    <w:rsid w:val="007A59C4"/>
    <w:rsid w:val="007B5688"/>
    <w:rsid w:val="007B632B"/>
    <w:rsid w:val="007C1D2C"/>
    <w:rsid w:val="007C3AE8"/>
    <w:rsid w:val="007C3D88"/>
    <w:rsid w:val="007D56E0"/>
    <w:rsid w:val="007F3560"/>
    <w:rsid w:val="00802603"/>
    <w:rsid w:val="00805B45"/>
    <w:rsid w:val="008061EC"/>
    <w:rsid w:val="008143F5"/>
    <w:rsid w:val="0081525D"/>
    <w:rsid w:val="008165A1"/>
    <w:rsid w:val="0082013C"/>
    <w:rsid w:val="0082190D"/>
    <w:rsid w:val="00824EDD"/>
    <w:rsid w:val="008422B8"/>
    <w:rsid w:val="008508D3"/>
    <w:rsid w:val="00855B46"/>
    <w:rsid w:val="00860A89"/>
    <w:rsid w:val="008633A6"/>
    <w:rsid w:val="00876AA6"/>
    <w:rsid w:val="00880040"/>
    <w:rsid w:val="0089221D"/>
    <w:rsid w:val="00895FA9"/>
    <w:rsid w:val="008972D8"/>
    <w:rsid w:val="008A0384"/>
    <w:rsid w:val="008A4607"/>
    <w:rsid w:val="008A5027"/>
    <w:rsid w:val="008C2F7C"/>
    <w:rsid w:val="008C63F3"/>
    <w:rsid w:val="008C6799"/>
    <w:rsid w:val="008E0BFE"/>
    <w:rsid w:val="008E2288"/>
    <w:rsid w:val="008F3901"/>
    <w:rsid w:val="008F41D7"/>
    <w:rsid w:val="00901AE6"/>
    <w:rsid w:val="00902161"/>
    <w:rsid w:val="00906218"/>
    <w:rsid w:val="00907754"/>
    <w:rsid w:val="00914E55"/>
    <w:rsid w:val="009265D6"/>
    <w:rsid w:val="00926953"/>
    <w:rsid w:val="00930B77"/>
    <w:rsid w:val="00931DBC"/>
    <w:rsid w:val="00936374"/>
    <w:rsid w:val="00936D33"/>
    <w:rsid w:val="00937216"/>
    <w:rsid w:val="00943D2D"/>
    <w:rsid w:val="009447E0"/>
    <w:rsid w:val="009500E9"/>
    <w:rsid w:val="00957FC9"/>
    <w:rsid w:val="009655B1"/>
    <w:rsid w:val="00966599"/>
    <w:rsid w:val="0096739B"/>
    <w:rsid w:val="00976E4D"/>
    <w:rsid w:val="009820D5"/>
    <w:rsid w:val="009854C4"/>
    <w:rsid w:val="0098756D"/>
    <w:rsid w:val="009914B3"/>
    <w:rsid w:val="00992371"/>
    <w:rsid w:val="0099776F"/>
    <w:rsid w:val="009A3DA1"/>
    <w:rsid w:val="009A49DF"/>
    <w:rsid w:val="009A5AA0"/>
    <w:rsid w:val="009B11BB"/>
    <w:rsid w:val="009B2B39"/>
    <w:rsid w:val="009B582A"/>
    <w:rsid w:val="009D3E8A"/>
    <w:rsid w:val="009D4E23"/>
    <w:rsid w:val="009D7E2A"/>
    <w:rsid w:val="009E15D3"/>
    <w:rsid w:val="009E1AAD"/>
    <w:rsid w:val="009E3DD1"/>
    <w:rsid w:val="009E5F49"/>
    <w:rsid w:val="009E76CB"/>
    <w:rsid w:val="00A06E18"/>
    <w:rsid w:val="00A142B1"/>
    <w:rsid w:val="00A21C63"/>
    <w:rsid w:val="00A35EAD"/>
    <w:rsid w:val="00A428A8"/>
    <w:rsid w:val="00A42E2A"/>
    <w:rsid w:val="00A47F64"/>
    <w:rsid w:val="00A64311"/>
    <w:rsid w:val="00A70866"/>
    <w:rsid w:val="00A72301"/>
    <w:rsid w:val="00A77575"/>
    <w:rsid w:val="00A93EA5"/>
    <w:rsid w:val="00A943FF"/>
    <w:rsid w:val="00A95CE3"/>
    <w:rsid w:val="00A9746A"/>
    <w:rsid w:val="00A97ABF"/>
    <w:rsid w:val="00AA03AD"/>
    <w:rsid w:val="00AA2F08"/>
    <w:rsid w:val="00AA6566"/>
    <w:rsid w:val="00AB1C2B"/>
    <w:rsid w:val="00AB3BDC"/>
    <w:rsid w:val="00AC594C"/>
    <w:rsid w:val="00AD0859"/>
    <w:rsid w:val="00AD1440"/>
    <w:rsid w:val="00AD6D39"/>
    <w:rsid w:val="00AE0459"/>
    <w:rsid w:val="00AF2DB8"/>
    <w:rsid w:val="00AF67FB"/>
    <w:rsid w:val="00B01870"/>
    <w:rsid w:val="00B02B8A"/>
    <w:rsid w:val="00B03C1B"/>
    <w:rsid w:val="00B05E05"/>
    <w:rsid w:val="00B0721B"/>
    <w:rsid w:val="00B12E3E"/>
    <w:rsid w:val="00B1498F"/>
    <w:rsid w:val="00B15E08"/>
    <w:rsid w:val="00B1793E"/>
    <w:rsid w:val="00B21328"/>
    <w:rsid w:val="00B22075"/>
    <w:rsid w:val="00B23964"/>
    <w:rsid w:val="00B242DC"/>
    <w:rsid w:val="00B26386"/>
    <w:rsid w:val="00B32504"/>
    <w:rsid w:val="00B33D50"/>
    <w:rsid w:val="00B3684C"/>
    <w:rsid w:val="00B416D0"/>
    <w:rsid w:val="00B42C61"/>
    <w:rsid w:val="00B4777B"/>
    <w:rsid w:val="00B5487E"/>
    <w:rsid w:val="00B54B7C"/>
    <w:rsid w:val="00B55AEA"/>
    <w:rsid w:val="00B57484"/>
    <w:rsid w:val="00B57A34"/>
    <w:rsid w:val="00B751FF"/>
    <w:rsid w:val="00B77201"/>
    <w:rsid w:val="00B77998"/>
    <w:rsid w:val="00B9204D"/>
    <w:rsid w:val="00B94723"/>
    <w:rsid w:val="00B97AB0"/>
    <w:rsid w:val="00BA2C15"/>
    <w:rsid w:val="00BA45AD"/>
    <w:rsid w:val="00BB0AD8"/>
    <w:rsid w:val="00BB7FF4"/>
    <w:rsid w:val="00BC1149"/>
    <w:rsid w:val="00BC54A3"/>
    <w:rsid w:val="00BD1CE3"/>
    <w:rsid w:val="00BE12C7"/>
    <w:rsid w:val="00BF632C"/>
    <w:rsid w:val="00BF7511"/>
    <w:rsid w:val="00C007D9"/>
    <w:rsid w:val="00C0145E"/>
    <w:rsid w:val="00C032B6"/>
    <w:rsid w:val="00C0540A"/>
    <w:rsid w:val="00C06FC4"/>
    <w:rsid w:val="00C20C2D"/>
    <w:rsid w:val="00C2213F"/>
    <w:rsid w:val="00C22F1A"/>
    <w:rsid w:val="00C24068"/>
    <w:rsid w:val="00C30BA3"/>
    <w:rsid w:val="00C312F9"/>
    <w:rsid w:val="00C331A0"/>
    <w:rsid w:val="00C3340D"/>
    <w:rsid w:val="00C435B3"/>
    <w:rsid w:val="00C52F98"/>
    <w:rsid w:val="00C53985"/>
    <w:rsid w:val="00C54914"/>
    <w:rsid w:val="00C54E6F"/>
    <w:rsid w:val="00C67E5F"/>
    <w:rsid w:val="00C72E83"/>
    <w:rsid w:val="00C8240D"/>
    <w:rsid w:val="00C8310E"/>
    <w:rsid w:val="00C84D5A"/>
    <w:rsid w:val="00C85B17"/>
    <w:rsid w:val="00C930B5"/>
    <w:rsid w:val="00C94158"/>
    <w:rsid w:val="00C95994"/>
    <w:rsid w:val="00CA392C"/>
    <w:rsid w:val="00CA407F"/>
    <w:rsid w:val="00CA489D"/>
    <w:rsid w:val="00CA53D2"/>
    <w:rsid w:val="00CA7A90"/>
    <w:rsid w:val="00CB30C6"/>
    <w:rsid w:val="00CB3942"/>
    <w:rsid w:val="00CB5B7E"/>
    <w:rsid w:val="00CC0DD3"/>
    <w:rsid w:val="00CC3826"/>
    <w:rsid w:val="00CC5794"/>
    <w:rsid w:val="00CD167A"/>
    <w:rsid w:val="00CD194D"/>
    <w:rsid w:val="00CD327F"/>
    <w:rsid w:val="00CD4332"/>
    <w:rsid w:val="00CD5BFB"/>
    <w:rsid w:val="00D04E34"/>
    <w:rsid w:val="00D06B0A"/>
    <w:rsid w:val="00D14269"/>
    <w:rsid w:val="00D16E06"/>
    <w:rsid w:val="00D2082C"/>
    <w:rsid w:val="00D2434C"/>
    <w:rsid w:val="00D25352"/>
    <w:rsid w:val="00D25C69"/>
    <w:rsid w:val="00D33617"/>
    <w:rsid w:val="00D33C30"/>
    <w:rsid w:val="00D345EC"/>
    <w:rsid w:val="00D358B2"/>
    <w:rsid w:val="00D405F7"/>
    <w:rsid w:val="00D54B67"/>
    <w:rsid w:val="00D57191"/>
    <w:rsid w:val="00D62080"/>
    <w:rsid w:val="00D631E5"/>
    <w:rsid w:val="00D72BC6"/>
    <w:rsid w:val="00D87555"/>
    <w:rsid w:val="00D93361"/>
    <w:rsid w:val="00DA6A0B"/>
    <w:rsid w:val="00DA779B"/>
    <w:rsid w:val="00DA7CDF"/>
    <w:rsid w:val="00DB1E7E"/>
    <w:rsid w:val="00DB7BE1"/>
    <w:rsid w:val="00DC45A0"/>
    <w:rsid w:val="00DC4D02"/>
    <w:rsid w:val="00DD5E98"/>
    <w:rsid w:val="00DE38F6"/>
    <w:rsid w:val="00DE3C9E"/>
    <w:rsid w:val="00DE51B0"/>
    <w:rsid w:val="00DE6583"/>
    <w:rsid w:val="00DF3427"/>
    <w:rsid w:val="00DF52BF"/>
    <w:rsid w:val="00E0001A"/>
    <w:rsid w:val="00E07798"/>
    <w:rsid w:val="00E07B87"/>
    <w:rsid w:val="00E100C8"/>
    <w:rsid w:val="00E1610F"/>
    <w:rsid w:val="00E168AB"/>
    <w:rsid w:val="00E2494B"/>
    <w:rsid w:val="00E27E11"/>
    <w:rsid w:val="00E353A7"/>
    <w:rsid w:val="00E36154"/>
    <w:rsid w:val="00E43A14"/>
    <w:rsid w:val="00E479F0"/>
    <w:rsid w:val="00E54CEE"/>
    <w:rsid w:val="00E56224"/>
    <w:rsid w:val="00E608C8"/>
    <w:rsid w:val="00E622FD"/>
    <w:rsid w:val="00E6374B"/>
    <w:rsid w:val="00E639D0"/>
    <w:rsid w:val="00E719A7"/>
    <w:rsid w:val="00E76882"/>
    <w:rsid w:val="00E81C6B"/>
    <w:rsid w:val="00E8280D"/>
    <w:rsid w:val="00E84287"/>
    <w:rsid w:val="00E86B75"/>
    <w:rsid w:val="00E92708"/>
    <w:rsid w:val="00E92C3A"/>
    <w:rsid w:val="00E97207"/>
    <w:rsid w:val="00EA2DE9"/>
    <w:rsid w:val="00EA6F48"/>
    <w:rsid w:val="00EA76A4"/>
    <w:rsid w:val="00EC32CF"/>
    <w:rsid w:val="00EC42C2"/>
    <w:rsid w:val="00ED2E88"/>
    <w:rsid w:val="00ED4B03"/>
    <w:rsid w:val="00EE17DF"/>
    <w:rsid w:val="00EE6B4A"/>
    <w:rsid w:val="00F01AC3"/>
    <w:rsid w:val="00F034FB"/>
    <w:rsid w:val="00F04289"/>
    <w:rsid w:val="00F066BF"/>
    <w:rsid w:val="00F0777C"/>
    <w:rsid w:val="00F1052A"/>
    <w:rsid w:val="00F16824"/>
    <w:rsid w:val="00F20279"/>
    <w:rsid w:val="00F243C7"/>
    <w:rsid w:val="00F24A71"/>
    <w:rsid w:val="00F251BD"/>
    <w:rsid w:val="00F30566"/>
    <w:rsid w:val="00F33EC4"/>
    <w:rsid w:val="00F34C4F"/>
    <w:rsid w:val="00F363EC"/>
    <w:rsid w:val="00F43B99"/>
    <w:rsid w:val="00F4501B"/>
    <w:rsid w:val="00F50DDA"/>
    <w:rsid w:val="00F51C3A"/>
    <w:rsid w:val="00F557F6"/>
    <w:rsid w:val="00F62374"/>
    <w:rsid w:val="00F62C9B"/>
    <w:rsid w:val="00F66685"/>
    <w:rsid w:val="00F72081"/>
    <w:rsid w:val="00F739CC"/>
    <w:rsid w:val="00F74777"/>
    <w:rsid w:val="00F75E4E"/>
    <w:rsid w:val="00F8168C"/>
    <w:rsid w:val="00FB4196"/>
    <w:rsid w:val="00FC0255"/>
    <w:rsid w:val="00FC0A31"/>
    <w:rsid w:val="00FC65D6"/>
    <w:rsid w:val="00FC7FB8"/>
    <w:rsid w:val="00FD72BE"/>
    <w:rsid w:val="00FD74AA"/>
    <w:rsid w:val="00FD7FE6"/>
    <w:rsid w:val="00FF2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024660"/>
  <w15:docId w15:val="{5AE86599-902F-43A1-A14F-4A3B2134C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31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010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90100"/>
  </w:style>
  <w:style w:type="paragraph" w:styleId="a5">
    <w:name w:val="footer"/>
    <w:basedOn w:val="a"/>
    <w:link w:val="a6"/>
    <w:uiPriority w:val="99"/>
    <w:unhideWhenUsed/>
    <w:rsid w:val="0079010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90100"/>
  </w:style>
  <w:style w:type="paragraph" w:styleId="a7">
    <w:name w:val="Balloon Text"/>
    <w:basedOn w:val="a"/>
    <w:link w:val="a8"/>
    <w:uiPriority w:val="99"/>
    <w:semiHidden/>
    <w:unhideWhenUsed/>
    <w:rsid w:val="000854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854C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Date"/>
    <w:basedOn w:val="a"/>
    <w:next w:val="a"/>
    <w:link w:val="aa"/>
    <w:uiPriority w:val="99"/>
    <w:semiHidden/>
    <w:unhideWhenUsed/>
    <w:rsid w:val="008165A1"/>
  </w:style>
  <w:style w:type="character" w:customStyle="1" w:styleId="aa">
    <w:name w:val="日付 (文字)"/>
    <w:basedOn w:val="a0"/>
    <w:link w:val="a9"/>
    <w:uiPriority w:val="99"/>
    <w:semiHidden/>
    <w:rsid w:val="008165A1"/>
  </w:style>
  <w:style w:type="paragraph" w:styleId="ab">
    <w:name w:val="List Paragraph"/>
    <w:basedOn w:val="a"/>
    <w:uiPriority w:val="34"/>
    <w:qFormat/>
    <w:rsid w:val="004511B4"/>
    <w:pPr>
      <w:ind w:leftChars="400" w:left="840"/>
    </w:pPr>
  </w:style>
  <w:style w:type="table" w:styleId="ac">
    <w:name w:val="Table Grid"/>
    <w:basedOn w:val="a1"/>
    <w:uiPriority w:val="59"/>
    <w:rsid w:val="005209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Salutation"/>
    <w:basedOn w:val="a"/>
    <w:next w:val="a"/>
    <w:link w:val="ae"/>
    <w:semiHidden/>
    <w:unhideWhenUsed/>
    <w:rsid w:val="000D573D"/>
    <w:rPr>
      <w:rFonts w:ascii="Century" w:eastAsia="ＭＳ 明朝" w:hAnsi="Century" w:cs="Times New Roman"/>
      <w:szCs w:val="20"/>
    </w:rPr>
  </w:style>
  <w:style w:type="character" w:customStyle="1" w:styleId="ae">
    <w:name w:val="挨拶文 (文字)"/>
    <w:basedOn w:val="a0"/>
    <w:link w:val="ad"/>
    <w:semiHidden/>
    <w:rsid w:val="000D573D"/>
    <w:rPr>
      <w:rFonts w:ascii="Century" w:eastAsia="ＭＳ 明朝" w:hAnsi="Century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38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B85A8A-C6EC-4C69-9A50-4F740C094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トヨタ自動車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OKI KAWAKAMI/川上　知紀</dc:creator>
  <cp:lastModifiedBy>西村　純子</cp:lastModifiedBy>
  <cp:revision>2</cp:revision>
  <cp:lastPrinted>2024-10-16T04:09:00Z</cp:lastPrinted>
  <dcterms:created xsi:type="dcterms:W3CDTF">2025-12-01T01:09:00Z</dcterms:created>
  <dcterms:modified xsi:type="dcterms:W3CDTF">2025-12-01T01:09:00Z</dcterms:modified>
</cp:coreProperties>
</file>